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bookmarkStart w:id="20" w:name="X7aa6ec19b9d679fad714ec7e688060fdd0449f1"/>
    <w:p>
      <w:pPr>
        <w:pStyle w:val="Heading2"/>
      </w:pPr>
      <w:r>
        <w:t xml:space="preserve">Conversation 1: Invisible Differences Among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many differences we have that are totally invisib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wild to think about people’s varying language abilities and how they can shape communica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It’s like an ice cube under the surface — there’s so much more undernea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that a bit frustrating? Some people just can’t express themselves as well, and it sho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it doesn’t mean they’re less intelligent. It’s just a different skill set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, but that can lead to misunderstandings, which really grinds my gear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 can be awkward when someone struggles, but maybe we can show them some empath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mpathy is crucial! Plus, we each have our strengths and weaknesses; it’s only fai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also applies to physical abilities. Some seem apparent, but most differences are sub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. It’s all about perspective and how we perceive those who might strugg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acknowledging those differences can lead to more inclusive environments. Wouldn’t you agre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frustrating that not everyone sees it this way. But awareness is the first step.</w:t>
      </w:r>
    </w:p>
    <w:bookmarkEnd w:id="20"/>
    <w:bookmarkStart w:id="21" w:name="X49226f25038ad07e889c56b279a59582bc15e4a"/>
    <w:p>
      <w:pPr>
        <w:pStyle w:val="Heading2"/>
      </w:pPr>
      <w:r>
        <w:t xml:space="preserve">Conversation 2: The Need for Acknowledgment of Differenc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eel like we really need to start embracing our differences more open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? I mean, isn’t that a little naive? Some people just can’t deal with that reali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, but by ignoring them, we’re just sweeping issues under the rug, aren’t w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point! But it’s a slippery slope when it comes to acknowledging everyone’s subtle abiliti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t can be hard to gauge someone’s entire skill set just by looking 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Sometimes, I feel like a fish out of water when I’m compared to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that’s the beauty of humanity! Our uniqueness isn’t meant to divid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what you mean, but there are days I wish people would simply see the obvio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 can understand that. It feels overwhelming at times, not being understoo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t makes me wonder if it’ll ever change in society. It’s a mixed ba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pefully, one day it will! I think the younger generation is starting to recognize these differenc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fingers crossed! As long as people keep the dialogue going, we should be good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5Z</dcterms:created>
  <dcterms:modified xsi:type="dcterms:W3CDTF">2024-09-02T0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